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6676" w:rsidRPr="00DB3875" w:rsidRDefault="009015F0" w:rsidP="00C761CC">
      <w:pPr>
        <w:jc w:val="center"/>
        <w:rPr>
          <w:b/>
          <w:sz w:val="32"/>
        </w:rPr>
      </w:pPr>
      <w:bookmarkStart w:id="0" w:name="_GoBack"/>
      <w:bookmarkEnd w:id="0"/>
      <w:r w:rsidRPr="00DB3875">
        <w:rPr>
          <w:noProof/>
          <w:lang w:eastAsia="en-CA"/>
        </w:rPr>
        <w:drawing>
          <wp:anchor distT="0" distB="0" distL="114300" distR="114300" simplePos="0" relativeHeight="251662336" behindDoc="1" locked="0" layoutInCell="1" allowOverlap="1" wp14:anchorId="0E57B36B" wp14:editId="558ABACE">
            <wp:simplePos x="0" y="0"/>
            <wp:positionH relativeFrom="margin">
              <wp:posOffset>4828749</wp:posOffset>
            </wp:positionH>
            <wp:positionV relativeFrom="paragraph">
              <wp:posOffset>0</wp:posOffset>
            </wp:positionV>
            <wp:extent cx="1419225" cy="946785"/>
            <wp:effectExtent l="0" t="0" r="9525" b="5715"/>
            <wp:wrapTight wrapText="bothSides">
              <wp:wrapPolygon edited="0">
                <wp:start x="0" y="0"/>
                <wp:lineTo x="0" y="21296"/>
                <wp:lineTo x="21455" y="21296"/>
                <wp:lineTo x="21455" y="0"/>
                <wp:lineTo x="0" y="0"/>
              </wp:wrapPolygon>
            </wp:wrapTight>
            <wp:docPr id="4" name="Picture 4" descr="Yoghurt, Milk, Floating Eat, Dessert, Snack, Deliciou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oghurt, Milk, Floating Eat, Dessert, Snack, Deliciou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946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1CD2" w:rsidRPr="00DB3875">
        <w:rPr>
          <w:b/>
          <w:sz w:val="32"/>
        </w:rPr>
        <w:t>Eating well while working at home</w:t>
      </w:r>
    </w:p>
    <w:p w:rsidR="00D66190" w:rsidRPr="00D66190" w:rsidRDefault="00D66190" w:rsidP="00D66190">
      <w:pPr>
        <w:ind w:firstLine="0"/>
        <w:rPr>
          <w:sz w:val="28"/>
        </w:rPr>
      </w:pPr>
      <w:r w:rsidRPr="00D66190">
        <w:rPr>
          <w:sz w:val="28"/>
        </w:rPr>
        <w:t>DO:</w:t>
      </w:r>
    </w:p>
    <w:p w:rsidR="00B41382" w:rsidRDefault="00D66190" w:rsidP="00D66190">
      <w:pPr>
        <w:pStyle w:val="ListParagraph"/>
        <w:numPr>
          <w:ilvl w:val="0"/>
          <w:numId w:val="1"/>
        </w:numPr>
      </w:pPr>
      <w:r>
        <w:t>Decrease your portions and eat 10-15% less of what you usually eat.</w:t>
      </w:r>
    </w:p>
    <w:p w:rsidR="00C56129" w:rsidRDefault="00C56129" w:rsidP="00D66190">
      <w:pPr>
        <w:pStyle w:val="ListParagraph"/>
        <w:numPr>
          <w:ilvl w:val="0"/>
          <w:numId w:val="1"/>
        </w:numPr>
      </w:pPr>
      <w:r>
        <w:t>Stick to an eating routine that includes 2-3 healthy meals/day and 1-2 healthy snacks according to your needs and eating habits</w:t>
      </w:r>
    </w:p>
    <w:p w:rsidR="00CE3081" w:rsidRDefault="009015F0" w:rsidP="00564488">
      <w:pPr>
        <w:pStyle w:val="ListParagraph"/>
        <w:numPr>
          <w:ilvl w:val="0"/>
          <w:numId w:val="1"/>
        </w:numPr>
      </w:pPr>
      <w:r>
        <w:rPr>
          <w:noProof/>
          <w:lang w:eastAsia="en-CA"/>
        </w:rPr>
        <w:drawing>
          <wp:anchor distT="0" distB="0" distL="114300" distR="114300" simplePos="0" relativeHeight="251663360" behindDoc="1" locked="0" layoutInCell="1" allowOverlap="1" wp14:anchorId="70079D57" wp14:editId="6F2C0B3D">
            <wp:simplePos x="0" y="0"/>
            <wp:positionH relativeFrom="column">
              <wp:posOffset>190500</wp:posOffset>
            </wp:positionH>
            <wp:positionV relativeFrom="paragraph">
              <wp:posOffset>9525</wp:posOffset>
            </wp:positionV>
            <wp:extent cx="1801495" cy="1194435"/>
            <wp:effectExtent l="0" t="0" r="8255" b="5715"/>
            <wp:wrapTight wrapText="bothSides">
              <wp:wrapPolygon edited="0">
                <wp:start x="0" y="0"/>
                <wp:lineTo x="0" y="21359"/>
                <wp:lineTo x="21471" y="21359"/>
                <wp:lineTo x="21471" y="0"/>
                <wp:lineTo x="0" y="0"/>
              </wp:wrapPolygon>
            </wp:wrapTight>
            <wp:docPr id="5" name="Picture 5" descr="Rice with Yogurt and Fruits – Travel For Tas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ice with Yogurt and Fruits – Travel For Tast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1495" cy="1194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3081">
        <w:t>Snack of vegetables and fruits</w:t>
      </w:r>
      <w:r w:rsidR="00564488">
        <w:t>. You can also s</w:t>
      </w:r>
      <w:r w:rsidR="00CE3081">
        <w:t>nack on Edamame (whole, immature soybeans), which have more calories than vegetables, but provide also more proteins and is a</w:t>
      </w:r>
      <w:r w:rsidR="00B92A6B">
        <w:t xml:space="preserve"> portion of</w:t>
      </w:r>
      <w:r w:rsidR="00CE3081">
        <w:t xml:space="preserve"> healthy food. Keep your portion moderate. </w:t>
      </w:r>
    </w:p>
    <w:p w:rsidR="00C56129" w:rsidRDefault="00C56129" w:rsidP="00D66190">
      <w:pPr>
        <w:pStyle w:val="ListParagraph"/>
        <w:numPr>
          <w:ilvl w:val="0"/>
          <w:numId w:val="1"/>
        </w:numPr>
      </w:pPr>
      <w:r>
        <w:lastRenderedPageBreak/>
        <w:t>If you snack on nuts and seeds, keep your portions small (2 Tbsp./day)</w:t>
      </w:r>
    </w:p>
    <w:p w:rsidR="00CE3081" w:rsidRDefault="00CE3081" w:rsidP="00D66190">
      <w:pPr>
        <w:pStyle w:val="ListParagraph"/>
        <w:numPr>
          <w:ilvl w:val="0"/>
          <w:numId w:val="1"/>
        </w:numPr>
      </w:pPr>
      <w:r>
        <w:t>Pay attention to the food that you eat</w:t>
      </w:r>
      <w:r w:rsidR="00C56129">
        <w:t>. Set a limit to the total amount of food you eat in a day and eat 10-15% less of what you usually eat.</w:t>
      </w:r>
    </w:p>
    <w:p w:rsidR="006A06D9" w:rsidRDefault="006A06D9" w:rsidP="00D66190">
      <w:pPr>
        <w:pStyle w:val="ListParagraph"/>
        <w:numPr>
          <w:ilvl w:val="0"/>
          <w:numId w:val="1"/>
        </w:numPr>
      </w:pPr>
      <w:r>
        <w:t>If you know</w:t>
      </w:r>
      <w:r w:rsidR="00C56129">
        <w:t xml:space="preserve"> how to c</w:t>
      </w:r>
      <w:r w:rsidR="00003E79">
        <w:t>ount calories, do so, and set an upper limit.</w:t>
      </w:r>
    </w:p>
    <w:p w:rsidR="00CE3081" w:rsidRDefault="00226FAC" w:rsidP="00D66190">
      <w:pPr>
        <w:pStyle w:val="ListParagraph"/>
        <w:numPr>
          <w:ilvl w:val="0"/>
          <w:numId w:val="1"/>
        </w:numPr>
      </w:pPr>
      <w:r>
        <w:rPr>
          <w:noProof/>
          <w:lang w:eastAsia="en-CA"/>
        </w:rPr>
        <w:drawing>
          <wp:anchor distT="0" distB="0" distL="114300" distR="114300" simplePos="0" relativeHeight="251664384" behindDoc="1" locked="0" layoutInCell="1" allowOverlap="1" wp14:anchorId="4B892EFD" wp14:editId="68DC7673">
            <wp:simplePos x="0" y="0"/>
            <wp:positionH relativeFrom="margin">
              <wp:posOffset>4636372</wp:posOffset>
            </wp:positionH>
            <wp:positionV relativeFrom="paragraph">
              <wp:posOffset>9212</wp:posOffset>
            </wp:positionV>
            <wp:extent cx="1282700" cy="854075"/>
            <wp:effectExtent l="0" t="0" r="0" b="3175"/>
            <wp:wrapTight wrapText="bothSides">
              <wp:wrapPolygon edited="0">
                <wp:start x="0" y="0"/>
                <wp:lineTo x="0" y="21199"/>
                <wp:lineTo x="21172" y="21199"/>
                <wp:lineTo x="21172" y="0"/>
                <wp:lineTo x="0" y="0"/>
              </wp:wrapPolygon>
            </wp:wrapTight>
            <wp:docPr id="6" name="Picture 6" descr="Mineral Water, Lime, Mint, Glass, Dr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neral Water, Lime, Mint, Glass, Drink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0" cy="85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3081">
        <w:t xml:space="preserve">Stay hydrated by drinking </w:t>
      </w:r>
      <w:r w:rsidR="006A06D9">
        <w:t>water</w:t>
      </w:r>
      <w:r w:rsidR="00C56129">
        <w:t xml:space="preserve"> </w:t>
      </w:r>
      <w:r w:rsidR="00C761CC">
        <w:t>and/</w:t>
      </w:r>
      <w:r w:rsidR="00C56129">
        <w:t>or herbal teas (be aware that certain herbal teas, like chamomile, could interfere with some medications; call your pharmacist).</w:t>
      </w:r>
      <w:r w:rsidRPr="00226FAC">
        <w:rPr>
          <w:noProof/>
          <w:lang w:eastAsia="en-CA"/>
        </w:rPr>
        <w:t xml:space="preserve"> </w:t>
      </w:r>
    </w:p>
    <w:p w:rsidR="006A06D9" w:rsidRDefault="00DB3875" w:rsidP="00D66190">
      <w:pPr>
        <w:pStyle w:val="ListParagraph"/>
        <w:numPr>
          <w:ilvl w:val="0"/>
          <w:numId w:val="1"/>
        </w:numPr>
      </w:pPr>
      <w:r>
        <w:rPr>
          <w:noProof/>
          <w:lang w:eastAsia="en-CA"/>
        </w:rPr>
        <w:drawing>
          <wp:anchor distT="0" distB="0" distL="114300" distR="114300" simplePos="0" relativeHeight="251673600" behindDoc="1" locked="0" layoutInCell="1" allowOverlap="1" wp14:anchorId="69BBD380" wp14:editId="65ADD015">
            <wp:simplePos x="0" y="0"/>
            <wp:positionH relativeFrom="column">
              <wp:posOffset>4815641</wp:posOffset>
            </wp:positionH>
            <wp:positionV relativeFrom="paragraph">
              <wp:posOffset>554999</wp:posOffset>
            </wp:positionV>
            <wp:extent cx="1063625" cy="708660"/>
            <wp:effectExtent l="0" t="0" r="3175" b="0"/>
            <wp:wrapTight wrapText="bothSides">
              <wp:wrapPolygon edited="0">
                <wp:start x="0" y="0"/>
                <wp:lineTo x="0" y="20903"/>
                <wp:lineTo x="21278" y="20903"/>
                <wp:lineTo x="21278" y="0"/>
                <wp:lineTo x="0" y="0"/>
              </wp:wrapPolygon>
            </wp:wrapTight>
            <wp:docPr id="16" name="Picture 16" descr="Ulrick &amp; Short develops gluten free sugar replacer for bakery goo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lrick &amp; Short develops gluten free sugar replacer for bakery good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3625" cy="70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06D9">
        <w:t xml:space="preserve">Drink </w:t>
      </w:r>
      <w:r w:rsidR="00C56129">
        <w:t xml:space="preserve">in moderation </w:t>
      </w:r>
      <w:r w:rsidR="006A06D9">
        <w:t>coffee and tea that may contain caffeine</w:t>
      </w:r>
      <w:r w:rsidR="00C56129">
        <w:t>.</w:t>
      </w:r>
      <w:r w:rsidR="006A06D9">
        <w:t xml:space="preserve"> Flavour it with milk or small amounts of cream, and learn to drink it with little or no sugar.</w:t>
      </w:r>
    </w:p>
    <w:p w:rsidR="006A06D9" w:rsidRDefault="006A06D9" w:rsidP="006A06D9">
      <w:pPr>
        <w:pStyle w:val="ListParagraph"/>
        <w:numPr>
          <w:ilvl w:val="1"/>
          <w:numId w:val="1"/>
        </w:numPr>
      </w:pPr>
      <w:r>
        <w:t>Drink no more than 3 cups of coffee/day</w:t>
      </w:r>
    </w:p>
    <w:p w:rsidR="006A06D9" w:rsidRDefault="006A06D9" w:rsidP="006A06D9">
      <w:pPr>
        <w:pStyle w:val="ListParagraph"/>
        <w:numPr>
          <w:ilvl w:val="1"/>
          <w:numId w:val="1"/>
        </w:numPr>
      </w:pPr>
      <w:r>
        <w:lastRenderedPageBreak/>
        <w:t>Drink no more than 6 cups of caffeinated tea/day</w:t>
      </w:r>
    </w:p>
    <w:p w:rsidR="00D66190" w:rsidRDefault="00C56129" w:rsidP="00D66190">
      <w:pPr>
        <w:ind w:firstLine="0"/>
      </w:pPr>
      <w:r>
        <w:t>AVOID:</w:t>
      </w:r>
    </w:p>
    <w:p w:rsidR="00CE3081" w:rsidRDefault="00C56129" w:rsidP="00CE3081">
      <w:pPr>
        <w:pStyle w:val="ListParagraph"/>
        <w:numPr>
          <w:ilvl w:val="0"/>
          <w:numId w:val="1"/>
        </w:numPr>
      </w:pPr>
      <w:r>
        <w:t xml:space="preserve">Avoid </w:t>
      </w:r>
      <w:r w:rsidR="00CE3081">
        <w:t>eat</w:t>
      </w:r>
      <w:r>
        <w:t>ing</w:t>
      </w:r>
      <w:r w:rsidR="00CE3081">
        <w:t xml:space="preserve"> high-calorie snacks; if you eat them, keep your portion very small. It is better to avoid buying it.</w:t>
      </w:r>
      <w:r w:rsidR="00476738" w:rsidRPr="00476738">
        <w:rPr>
          <w:noProof/>
          <w:lang w:eastAsia="en-CA"/>
        </w:rPr>
        <w:t xml:space="preserve"> </w:t>
      </w:r>
    </w:p>
    <w:p w:rsidR="00D66190" w:rsidRDefault="00C56129" w:rsidP="00D66190">
      <w:pPr>
        <w:pStyle w:val="ListParagraph"/>
        <w:numPr>
          <w:ilvl w:val="0"/>
          <w:numId w:val="1"/>
        </w:numPr>
      </w:pPr>
      <w:r>
        <w:t>Stay away from</w:t>
      </w:r>
      <w:r w:rsidR="006A06D9">
        <w:t xml:space="preserve"> sweetened beverages</w:t>
      </w:r>
      <w:r>
        <w:t>, such as pop, juice, or sweetened coffee or tea.</w:t>
      </w:r>
    </w:p>
    <w:p w:rsidR="00C56129" w:rsidRDefault="00DB3875" w:rsidP="00D66190">
      <w:pPr>
        <w:pStyle w:val="ListParagraph"/>
        <w:numPr>
          <w:ilvl w:val="0"/>
          <w:numId w:val="1"/>
        </w:numPr>
      </w:pPr>
      <w:r>
        <w:rPr>
          <w:noProof/>
          <w:lang w:eastAsia="en-CA"/>
        </w:rPr>
        <w:drawing>
          <wp:anchor distT="0" distB="0" distL="114300" distR="114300" simplePos="0" relativeHeight="251674624" behindDoc="1" locked="0" layoutInCell="1" allowOverlap="1" wp14:anchorId="6885FBAF" wp14:editId="771553A5">
            <wp:simplePos x="0" y="0"/>
            <wp:positionH relativeFrom="column">
              <wp:posOffset>4378600</wp:posOffset>
            </wp:positionH>
            <wp:positionV relativeFrom="paragraph">
              <wp:posOffset>21003</wp:posOffset>
            </wp:positionV>
            <wp:extent cx="1882775" cy="1319530"/>
            <wp:effectExtent l="0" t="0" r="3175" b="0"/>
            <wp:wrapTight wrapText="bothSides">
              <wp:wrapPolygon edited="0">
                <wp:start x="0" y="0"/>
                <wp:lineTo x="0" y="21205"/>
                <wp:lineTo x="21418" y="21205"/>
                <wp:lineTo x="21418" y="0"/>
                <wp:lineTo x="0" y="0"/>
              </wp:wrapPolygon>
            </wp:wrapTight>
            <wp:docPr id="17" name="Picture 17" descr="Easy ways to eat less fat, sugar and salt | WCRF U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asy ways to eat less fat, sugar and salt | WCRF UK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2775" cy="1319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6129">
        <w:t>Don’t add too much fat to your cooking, measure the amount of oil or fats when you cook: 1 tsp. of oil per person is a good guide</w:t>
      </w:r>
      <w:r>
        <w:rPr>
          <w:noProof/>
          <w:lang w:eastAsia="en-CA"/>
        </w:rPr>
        <w:t>. Use herbs and spices instead, to give flavour to your food.</w:t>
      </w:r>
    </w:p>
    <w:p w:rsidR="00C761CC" w:rsidRDefault="00C56129" w:rsidP="00F74D9E">
      <w:pPr>
        <w:pStyle w:val="ListParagraph"/>
        <w:numPr>
          <w:ilvl w:val="0"/>
          <w:numId w:val="1"/>
        </w:numPr>
      </w:pPr>
      <w:r>
        <w:lastRenderedPageBreak/>
        <w:t xml:space="preserve">Avoid using too much butter, margarine, mayonnaise, salad dressings, </w:t>
      </w:r>
      <w:r w:rsidR="00003E79">
        <w:t xml:space="preserve">cream, </w:t>
      </w:r>
      <w:r>
        <w:t>etc. Keep your portion</w:t>
      </w:r>
      <w:r w:rsidR="00B139EF">
        <w:t>s</w:t>
      </w:r>
      <w:r>
        <w:t xml:space="preserve"> small; 1</w:t>
      </w:r>
      <w:r w:rsidR="00003E79">
        <w:t>-3</w:t>
      </w:r>
      <w:r>
        <w:t xml:space="preserve"> tsp. of fat per person is a healthy guide.</w:t>
      </w:r>
      <w:r w:rsidR="00C761CC">
        <w:t xml:space="preserve"> Fats are foods </w:t>
      </w:r>
      <w:r w:rsidR="00F74D9E">
        <w:t>that have</w:t>
      </w:r>
      <w:r w:rsidR="00C761CC">
        <w:t xml:space="preserve"> many calories concentrated in very small amounts; one teaspoon of fat has 45 calories, almost the same amount of calories contained in</w:t>
      </w:r>
      <w:r w:rsidR="00F74D9E">
        <w:t xml:space="preserve"> </w:t>
      </w:r>
      <w:r w:rsidR="00891D1C">
        <w:t>an orange</w:t>
      </w:r>
      <w:r w:rsidR="00F74D9E">
        <w:t xml:space="preserve">. </w:t>
      </w:r>
    </w:p>
    <w:p w:rsidR="00B139EF" w:rsidRDefault="00226FAC" w:rsidP="00D66190">
      <w:pPr>
        <w:pStyle w:val="ListParagraph"/>
        <w:numPr>
          <w:ilvl w:val="0"/>
          <w:numId w:val="1"/>
        </w:numPr>
      </w:pPr>
      <w:r>
        <w:rPr>
          <w:noProof/>
          <w:lang w:eastAsia="en-CA"/>
        </w:rPr>
        <w:drawing>
          <wp:anchor distT="0" distB="0" distL="114300" distR="114300" simplePos="0" relativeHeight="251665408" behindDoc="1" locked="0" layoutInCell="1" allowOverlap="1" wp14:anchorId="05B6E422" wp14:editId="545A8F0B">
            <wp:simplePos x="0" y="0"/>
            <wp:positionH relativeFrom="column">
              <wp:posOffset>3875604</wp:posOffset>
            </wp:positionH>
            <wp:positionV relativeFrom="paragraph">
              <wp:posOffset>652041</wp:posOffset>
            </wp:positionV>
            <wp:extent cx="1787525" cy="1191895"/>
            <wp:effectExtent l="0" t="0" r="3175" b="8255"/>
            <wp:wrapTight wrapText="bothSides">
              <wp:wrapPolygon edited="0">
                <wp:start x="0" y="0"/>
                <wp:lineTo x="0" y="21404"/>
                <wp:lineTo x="21408" y="21404"/>
                <wp:lineTo x="21408" y="0"/>
                <wp:lineTo x="0" y="0"/>
              </wp:wrapPolygon>
            </wp:wrapTight>
            <wp:docPr id="9" name="Picture 9" descr="Go For a Wal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o For a Walk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7525" cy="1191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39EF">
        <w:t>Avoid using too much sugar, such as jam, marmalades, maple syrup</w:t>
      </w:r>
      <w:r w:rsidR="007216C9">
        <w:t>,</w:t>
      </w:r>
      <w:r w:rsidR="00B139EF">
        <w:t xml:space="preserve"> or honey. Keep your portions small; 1-3 tsp. of sugar per person is a healthy guide.</w:t>
      </w:r>
    </w:p>
    <w:p w:rsidR="002E660C" w:rsidRDefault="002E660C" w:rsidP="002E660C"/>
    <w:p w:rsidR="002E660C" w:rsidRPr="00CE4A26" w:rsidRDefault="002E660C" w:rsidP="002E660C">
      <w:pPr>
        <w:rPr>
          <w:sz w:val="32"/>
        </w:rPr>
      </w:pPr>
      <w:r w:rsidRPr="00CE4A26">
        <w:rPr>
          <w:sz w:val="32"/>
        </w:rPr>
        <w:t>PHYSICAL ACTIVITY:</w:t>
      </w:r>
      <w:r w:rsidR="00226FAC" w:rsidRPr="00226FAC">
        <w:rPr>
          <w:noProof/>
          <w:lang w:eastAsia="en-CA"/>
        </w:rPr>
        <w:t xml:space="preserve"> </w:t>
      </w:r>
    </w:p>
    <w:p w:rsidR="002E660C" w:rsidRPr="002E660C" w:rsidRDefault="002E660C" w:rsidP="002E660C">
      <w:pPr>
        <w:ind w:firstLine="0"/>
        <w:rPr>
          <w:sz w:val="28"/>
        </w:rPr>
      </w:pPr>
      <w:r w:rsidRPr="002E660C">
        <w:rPr>
          <w:sz w:val="28"/>
        </w:rPr>
        <w:lastRenderedPageBreak/>
        <w:t>DO:</w:t>
      </w:r>
      <w:r w:rsidR="00226FAC" w:rsidRPr="00226FAC">
        <w:rPr>
          <w:noProof/>
          <w:lang w:eastAsia="en-CA"/>
        </w:rPr>
        <w:t xml:space="preserve"> </w:t>
      </w:r>
    </w:p>
    <w:p w:rsidR="002E660C" w:rsidRDefault="002E660C" w:rsidP="002E660C">
      <w:pPr>
        <w:pStyle w:val="ListParagraph"/>
        <w:numPr>
          <w:ilvl w:val="0"/>
          <w:numId w:val="1"/>
        </w:numPr>
      </w:pPr>
      <w:r>
        <w:t>Use your breaks to go for a walk. Remember: any exercise is better than none.</w:t>
      </w:r>
    </w:p>
    <w:p w:rsidR="002E660C" w:rsidRDefault="002E660C" w:rsidP="002E660C">
      <w:pPr>
        <w:pStyle w:val="ListParagraph"/>
        <w:numPr>
          <w:ilvl w:val="0"/>
          <w:numId w:val="1"/>
        </w:numPr>
      </w:pPr>
      <w:r>
        <w:t>Schedule a longer walk during your lunch hour, or before</w:t>
      </w:r>
      <w:r w:rsidR="00D40999">
        <w:t xml:space="preserve"> starting</w:t>
      </w:r>
      <w:r>
        <w:t xml:space="preserve"> or after finishing your work schedule.</w:t>
      </w:r>
    </w:p>
    <w:p w:rsidR="00881AC2" w:rsidRDefault="00881AC2" w:rsidP="002E660C">
      <w:pPr>
        <w:pStyle w:val="ListParagraph"/>
        <w:numPr>
          <w:ilvl w:val="0"/>
          <w:numId w:val="1"/>
        </w:numPr>
      </w:pPr>
      <w:r>
        <w:t>Stick to an exercise routine and keep a log to notice how successful you are.</w:t>
      </w:r>
    </w:p>
    <w:p w:rsidR="00881AC2" w:rsidRDefault="00881AC2" w:rsidP="00881AC2">
      <w:pPr>
        <w:pStyle w:val="ListParagraph"/>
        <w:ind w:firstLine="0"/>
      </w:pPr>
    </w:p>
    <w:p w:rsidR="00CE4A26" w:rsidRDefault="00CE4A26" w:rsidP="00CE4A26">
      <w:r w:rsidRPr="00CE4A26">
        <w:rPr>
          <w:sz w:val="32"/>
        </w:rPr>
        <w:t>MINDFULNESS:</w:t>
      </w:r>
    </w:p>
    <w:p w:rsidR="00CE4A26" w:rsidRPr="00CE4A26" w:rsidRDefault="00CE4A26" w:rsidP="00CE4A26">
      <w:pPr>
        <w:ind w:firstLine="0"/>
        <w:rPr>
          <w:sz w:val="28"/>
        </w:rPr>
      </w:pPr>
      <w:r w:rsidRPr="00CE4A26">
        <w:rPr>
          <w:sz w:val="28"/>
        </w:rPr>
        <w:t>DO:</w:t>
      </w:r>
    </w:p>
    <w:p w:rsidR="00CE4A26" w:rsidRDefault="00CE4A26" w:rsidP="00CE4A26">
      <w:pPr>
        <w:pStyle w:val="ListParagraph"/>
        <w:numPr>
          <w:ilvl w:val="0"/>
          <w:numId w:val="2"/>
        </w:numPr>
      </w:pPr>
      <w:r>
        <w:lastRenderedPageBreak/>
        <w:t>Eat your meals at the table when possible, and try to enjoy them.</w:t>
      </w:r>
    </w:p>
    <w:p w:rsidR="00CE4A26" w:rsidRDefault="00CE4A26" w:rsidP="00CE4A26">
      <w:pPr>
        <w:pStyle w:val="ListParagraph"/>
        <w:numPr>
          <w:ilvl w:val="0"/>
          <w:numId w:val="2"/>
        </w:numPr>
      </w:pPr>
      <w:r>
        <w:t>Keep yourself well hydrated with water. Sometimes we mistake hunger with being thirsty</w:t>
      </w:r>
      <w:r w:rsidR="00C761CC">
        <w:t>; we</w:t>
      </w:r>
      <w:r>
        <w:t xml:space="preserve"> may think that we are hungry which in reality we may be thirsty.</w:t>
      </w:r>
      <w:r w:rsidR="00D40999">
        <w:t xml:space="preserve"> Aim for 8-12 cups of water per day.</w:t>
      </w:r>
    </w:p>
    <w:p w:rsidR="00CE4A26" w:rsidRDefault="00CE4A26" w:rsidP="00CE4A26">
      <w:pPr>
        <w:pStyle w:val="ListParagraph"/>
        <w:numPr>
          <w:ilvl w:val="0"/>
          <w:numId w:val="2"/>
        </w:numPr>
      </w:pPr>
      <w:r>
        <w:t>Avoid eating in front of a screen; if you do so, take a minute to visualize what you have put in your plate and be aware of what you are eating; it is like taking a mental picture of your meal, so you can remember later what you ate.</w:t>
      </w:r>
    </w:p>
    <w:p w:rsidR="00CE4A26" w:rsidRDefault="00CE4A26" w:rsidP="00CE4A26">
      <w:pPr>
        <w:pStyle w:val="ListParagraph"/>
        <w:numPr>
          <w:ilvl w:val="0"/>
          <w:numId w:val="2"/>
        </w:numPr>
      </w:pPr>
      <w:r>
        <w:t>Treat food according to its kind. Healthy foods:</w:t>
      </w:r>
    </w:p>
    <w:p w:rsidR="00CE4A26" w:rsidRDefault="00CE4A26" w:rsidP="00CE4A26">
      <w:pPr>
        <w:pStyle w:val="ListParagraph"/>
        <w:numPr>
          <w:ilvl w:val="1"/>
          <w:numId w:val="2"/>
        </w:numPr>
      </w:pPr>
      <w:r>
        <w:lastRenderedPageBreak/>
        <w:t xml:space="preserve">Vegetables and fruits can be eaten at any time, they are low in calories and packed with healthy nutrients.  </w:t>
      </w:r>
    </w:p>
    <w:p w:rsidR="00CE4A26" w:rsidRDefault="00CE4A26" w:rsidP="00CE4A26">
      <w:pPr>
        <w:pStyle w:val="ListParagraph"/>
        <w:numPr>
          <w:ilvl w:val="1"/>
          <w:numId w:val="2"/>
        </w:numPr>
      </w:pPr>
      <w:r>
        <w:t>Dried fruits are also healthy, but contain more calories than fresh fruits. Keep your portion small.</w:t>
      </w:r>
    </w:p>
    <w:p w:rsidR="00CE4A26" w:rsidRDefault="00CE4A26" w:rsidP="00CE4A26">
      <w:pPr>
        <w:pStyle w:val="ListParagraph"/>
        <w:numPr>
          <w:ilvl w:val="1"/>
          <w:numId w:val="2"/>
        </w:numPr>
      </w:pPr>
      <w:r>
        <w:t>Healthy fats, such as nuts, seeds, avocado, canola oil, olive oil, etc. provide essential nutrients, but are packed with calories; keep your portions very small.</w:t>
      </w:r>
    </w:p>
    <w:p w:rsidR="00CE4A26" w:rsidRDefault="00CE4A26" w:rsidP="00CE4A26">
      <w:pPr>
        <w:pStyle w:val="ListParagraph"/>
        <w:numPr>
          <w:ilvl w:val="0"/>
          <w:numId w:val="2"/>
        </w:numPr>
      </w:pPr>
      <w:r>
        <w:t>Unhealthy snacks:</w:t>
      </w:r>
    </w:p>
    <w:p w:rsidR="007679D3" w:rsidRDefault="007679D3" w:rsidP="007679D3">
      <w:pPr>
        <w:pStyle w:val="ListParagraph"/>
        <w:numPr>
          <w:ilvl w:val="1"/>
          <w:numId w:val="2"/>
        </w:numPr>
      </w:pPr>
      <w:r>
        <w:t>Try to avoid them. Eating s</w:t>
      </w:r>
      <w:r w:rsidR="00CE4A26">
        <w:t xml:space="preserve">mall portions is the key. You may want to try this trick: drink 1-2 cups of water and eat a fruit or a vegetable first, and then serve a small portion of an </w:t>
      </w:r>
      <w:r w:rsidR="00CE4A26">
        <w:lastRenderedPageBreak/>
        <w:t>unhealthy snack. In this way</w:t>
      </w:r>
      <w:r w:rsidR="007216C9">
        <w:t>,</w:t>
      </w:r>
      <w:r w:rsidR="00CE4A26">
        <w:t xml:space="preserve"> you may be eating less amount.</w:t>
      </w:r>
      <w:r>
        <w:t xml:space="preserve"> When you finish what you have, try not to buy them again.</w:t>
      </w:r>
    </w:p>
    <w:p w:rsidR="00226FAC" w:rsidRDefault="000D1E33" w:rsidP="00226FAC"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357C5BD" wp14:editId="0949C825">
                <wp:simplePos x="0" y="0"/>
                <wp:positionH relativeFrom="column">
                  <wp:posOffset>1280795</wp:posOffset>
                </wp:positionH>
                <wp:positionV relativeFrom="paragraph">
                  <wp:posOffset>2531</wp:posOffset>
                </wp:positionV>
                <wp:extent cx="791210" cy="640696"/>
                <wp:effectExtent l="38100" t="19050" r="46990" b="45720"/>
                <wp:wrapNone/>
                <wp:docPr id="12" name="Sun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1210" cy="640696"/>
                        </a:xfrm>
                        <a:prstGeom prst="sun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7D9F62" id="_x0000_t183" coordsize="21600,21600" o:spt="183" adj="5400" path="m21600,10800l@15@14@15@18xem18436,3163l@17@12@16@13xem10800,l@14@10@18@10xem3163,3163l@12@13@13@12xem,10800l@10@18@10@14xem3163,18436l@13@16@12@17xem10800,21600l@18@15@14@15xem18436,18436l@16@17@17@16xem10800@19qx@19,10800,10800@20@20,10800,10800@19xe">
                <v:stroke joinstyle="miter"/>
                <v:formulas>
                  <v:f eqn="sum 10800 0 #0"/>
                  <v:f eqn="prod @0 30274 32768"/>
                  <v:f eqn="prod @0 12540 32768"/>
                  <v:f eqn="sum @1 10800 0"/>
                  <v:f eqn="sum @2 10800 0"/>
                  <v:f eqn="sum 10800 0 @1"/>
                  <v:f eqn="sum 10800 0 @2"/>
                  <v:f eqn="prod @0 23170 32768"/>
                  <v:f eqn="sum @7 10800 0"/>
                  <v:f eqn="sum 10800 0 @7"/>
                  <v:f eqn="prod @5 3 4"/>
                  <v:f eqn="prod @6 3 4"/>
                  <v:f eqn="sum @10 791 0"/>
                  <v:f eqn="sum @11 791 0"/>
                  <v:f eqn="sum @11 2700 0"/>
                  <v:f eqn="sum 21600 0 @10"/>
                  <v:f eqn="sum 21600 0 @12"/>
                  <v:f eqn="sum 21600 0 @13"/>
                  <v:f eqn="sum 21600 0 @14"/>
                  <v:f eqn="val #0"/>
                  <v:f eqn="sum 21600 0 #0"/>
                </v:formulas>
                <v:path o:connecttype="rect" textboxrect="@9,@9,@8,@8"/>
                <v:handles>
                  <v:h position="#0,center" xrange="2700,10125"/>
                </v:handles>
              </v:shapetype>
              <v:shape id="Sun 12" o:spid="_x0000_s1026" type="#_x0000_t183" style="position:absolute;margin-left:100.85pt;margin-top:.2pt;width:62.3pt;height:50.4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" fillcolor="#ed7d31 [3205]" strokecolor="white [3201]" strokeweight="1.5pt"/>
            </w:pict>
          </mc:Fallback>
        </mc:AlternateContent>
      </w:r>
      <w:r>
        <w:rPr>
          <w:noProof/>
          <w:lang w:eastAsia="en-CA"/>
        </w:rPr>
        <w:drawing>
          <wp:anchor distT="0" distB="0" distL="114300" distR="114300" simplePos="0" relativeHeight="251666432" behindDoc="1" locked="0" layoutInCell="1" allowOverlap="1" wp14:anchorId="37B370FE" wp14:editId="7A02826F">
            <wp:simplePos x="0" y="0"/>
            <wp:positionH relativeFrom="column">
              <wp:posOffset>1405587</wp:posOffset>
            </wp:positionH>
            <wp:positionV relativeFrom="paragraph">
              <wp:posOffset>2540</wp:posOffset>
            </wp:positionV>
            <wp:extent cx="2926715" cy="2926715"/>
            <wp:effectExtent l="0" t="0" r="6985" b="6985"/>
            <wp:wrapTight wrapText="bothSides">
              <wp:wrapPolygon edited="0">
                <wp:start x="0" y="0"/>
                <wp:lineTo x="0" y="21511"/>
                <wp:lineTo x="21511" y="21511"/>
                <wp:lineTo x="21511" y="0"/>
                <wp:lineTo x="0" y="0"/>
              </wp:wrapPolygon>
            </wp:wrapTight>
            <wp:docPr id="10" name="Picture 10" descr="Mindful Eating – Leisha Mulvey F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indful Eating – Leisha Mulvey Fit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715" cy="292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26FAC" w:rsidRDefault="00226FAC" w:rsidP="00226FAC"/>
    <w:p w:rsidR="00226FAC" w:rsidRDefault="00226FAC" w:rsidP="00226FAC"/>
    <w:p w:rsidR="00226FAC" w:rsidRDefault="00226FAC" w:rsidP="00226FAC"/>
    <w:p w:rsidR="00226FAC" w:rsidRDefault="00226FAC" w:rsidP="00226FAC"/>
    <w:p w:rsidR="00226FAC" w:rsidRDefault="00226FAC" w:rsidP="00226FAC"/>
    <w:p w:rsidR="00226FAC" w:rsidRDefault="00226FAC" w:rsidP="00226FAC"/>
    <w:p w:rsidR="007679D3" w:rsidRDefault="007679D3" w:rsidP="000E3A15"/>
    <w:p w:rsidR="000D1E33" w:rsidRDefault="000D1E33" w:rsidP="000E3A15"/>
    <w:p w:rsidR="000D1E33" w:rsidRDefault="000D1E33" w:rsidP="00881AC2">
      <w:pPr>
        <w:ind w:firstLine="0"/>
      </w:pPr>
    </w:p>
    <w:p w:rsidR="000E3A15" w:rsidRPr="000D1E33" w:rsidRDefault="000D1E33" w:rsidP="000E3A15">
      <w:pPr>
        <w:rPr>
          <w:b/>
          <w:sz w:val="28"/>
        </w:rPr>
      </w:pPr>
      <w:r w:rsidRPr="000D1E33">
        <w:rPr>
          <w:b/>
          <w:sz w:val="28"/>
        </w:rPr>
        <w:t>TOP 10!</w:t>
      </w:r>
    </w:p>
    <w:p w:rsidR="000E3A15" w:rsidRDefault="000E3A15" w:rsidP="00564488">
      <w:pPr>
        <w:pStyle w:val="ListParagraph"/>
        <w:numPr>
          <w:ilvl w:val="0"/>
          <w:numId w:val="4"/>
        </w:numPr>
      </w:pPr>
      <w:r>
        <w:t>Eat healthy</w:t>
      </w:r>
      <w:r w:rsidR="00C761CC">
        <w:t xml:space="preserve"> foods</w:t>
      </w:r>
    </w:p>
    <w:p w:rsidR="000E3A15" w:rsidRDefault="000E3A15" w:rsidP="00564488">
      <w:pPr>
        <w:pStyle w:val="ListParagraph"/>
        <w:numPr>
          <w:ilvl w:val="0"/>
          <w:numId w:val="4"/>
        </w:numPr>
      </w:pPr>
      <w:r>
        <w:t>Eat</w:t>
      </w:r>
      <w:r w:rsidR="00C761CC">
        <w:t xml:space="preserve"> a</w:t>
      </w:r>
      <w:r>
        <w:t xml:space="preserve"> little bit less to avoid gaining weight</w:t>
      </w:r>
      <w:r w:rsidR="00C761CC">
        <w:t>, since you may be less active</w:t>
      </w:r>
    </w:p>
    <w:p w:rsidR="000E3A15" w:rsidRDefault="000E3A15" w:rsidP="00564488">
      <w:pPr>
        <w:pStyle w:val="ListParagraph"/>
        <w:numPr>
          <w:ilvl w:val="0"/>
          <w:numId w:val="4"/>
        </w:numPr>
      </w:pPr>
      <w:r>
        <w:t>Weigh yourself once a week and act promptly if you gain weight</w:t>
      </w:r>
    </w:p>
    <w:p w:rsidR="000E3A15" w:rsidRDefault="000D1E33" w:rsidP="00564488">
      <w:pPr>
        <w:pStyle w:val="ListParagraph"/>
        <w:numPr>
          <w:ilvl w:val="0"/>
          <w:numId w:val="4"/>
        </w:numPr>
      </w:pPr>
      <w:r>
        <w:rPr>
          <w:noProof/>
          <w:lang w:eastAsia="en-CA"/>
        </w:rPr>
        <w:drawing>
          <wp:anchor distT="0" distB="0" distL="114300" distR="114300" simplePos="0" relativeHeight="251667456" behindDoc="1" locked="0" layoutInCell="1" allowOverlap="1" wp14:anchorId="2D255052" wp14:editId="0B87253F">
            <wp:simplePos x="0" y="0"/>
            <wp:positionH relativeFrom="margin">
              <wp:posOffset>4135272</wp:posOffset>
            </wp:positionH>
            <wp:positionV relativeFrom="paragraph">
              <wp:posOffset>456963</wp:posOffset>
            </wp:positionV>
            <wp:extent cx="1953895" cy="1328420"/>
            <wp:effectExtent l="0" t="0" r="8255" b="5080"/>
            <wp:wrapTight wrapText="bothSides">
              <wp:wrapPolygon edited="0">
                <wp:start x="0" y="0"/>
                <wp:lineTo x="0" y="21373"/>
                <wp:lineTo x="21481" y="21373"/>
                <wp:lineTo x="21481" y="0"/>
                <wp:lineTo x="0" y="0"/>
              </wp:wrapPolygon>
            </wp:wrapTight>
            <wp:docPr id="1" name="Picture 1" descr="Healing With Simple, Healthy Foo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ealing With Simple, Healthy Foo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3895" cy="1328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3A15">
        <w:t>Keep a regular eating schedule, trying to have 2-3 healthy meals/day</w:t>
      </w:r>
      <w:r w:rsidR="00C761CC">
        <w:t>, and making sure you don’t go without food for more than 5-6 hours on a row</w:t>
      </w:r>
    </w:p>
    <w:p w:rsidR="000E3A15" w:rsidRDefault="000E3A15" w:rsidP="00564488">
      <w:pPr>
        <w:pStyle w:val="ListParagraph"/>
        <w:numPr>
          <w:ilvl w:val="0"/>
          <w:numId w:val="4"/>
        </w:numPr>
      </w:pPr>
      <w:r>
        <w:lastRenderedPageBreak/>
        <w:t>Snack</w:t>
      </w:r>
      <w:r w:rsidR="00C761CC">
        <w:t xml:space="preserve"> only if you have missed a meal</w:t>
      </w:r>
      <w:r w:rsidR="000D1E33">
        <w:t xml:space="preserve">. </w:t>
      </w:r>
      <w:r>
        <w:t>If you snack,</w:t>
      </w:r>
      <w:r w:rsidR="00D40999">
        <w:t xml:space="preserve"> drink</w:t>
      </w:r>
      <w:r w:rsidR="00C761CC">
        <w:t xml:space="preserve"> 1-2 cups of water</w:t>
      </w:r>
      <w:r w:rsidR="00D40999">
        <w:t xml:space="preserve"> first and then snack on </w:t>
      </w:r>
      <w:r>
        <w:t>vegetables and fruits</w:t>
      </w:r>
    </w:p>
    <w:p w:rsidR="000E3A15" w:rsidRDefault="000E3A15" w:rsidP="00564488">
      <w:pPr>
        <w:pStyle w:val="ListParagraph"/>
        <w:numPr>
          <w:ilvl w:val="0"/>
          <w:numId w:val="4"/>
        </w:numPr>
      </w:pPr>
      <w:r>
        <w:t>Keep yourself hydrated, and drink water or decaffeinated tea at your desk</w:t>
      </w:r>
    </w:p>
    <w:p w:rsidR="00C761CC" w:rsidRDefault="00C761CC" w:rsidP="00564488">
      <w:pPr>
        <w:pStyle w:val="ListParagraph"/>
        <w:numPr>
          <w:ilvl w:val="0"/>
          <w:numId w:val="4"/>
        </w:numPr>
      </w:pPr>
      <w:r>
        <w:t>Make an effort and avoid bringing food to your desk</w:t>
      </w:r>
    </w:p>
    <w:p w:rsidR="00C761CC" w:rsidRDefault="00C761CC" w:rsidP="00564488">
      <w:pPr>
        <w:pStyle w:val="ListParagraph"/>
        <w:numPr>
          <w:ilvl w:val="0"/>
          <w:numId w:val="4"/>
        </w:numPr>
      </w:pPr>
      <w:r>
        <w:t>Take a few minutes to eat at the table</w:t>
      </w:r>
    </w:p>
    <w:p w:rsidR="00C761CC" w:rsidRDefault="000D1E33" w:rsidP="00564488">
      <w:pPr>
        <w:pStyle w:val="ListParagraph"/>
        <w:numPr>
          <w:ilvl w:val="0"/>
          <w:numId w:val="4"/>
        </w:numPr>
      </w:pPr>
      <w:r>
        <w:t xml:space="preserve">Stay active: If able, go for a walk during your lunch hour, or use an exercise machine </w:t>
      </w:r>
      <w:r w:rsidR="00564488">
        <w:t>if you</w:t>
      </w:r>
      <w:r>
        <w:t xml:space="preserve"> have it. </w:t>
      </w:r>
      <w:r w:rsidR="00C761CC">
        <w:t>Go for a walk or clean your house during your breaks, to increase your physical activity</w:t>
      </w:r>
    </w:p>
    <w:p w:rsidR="00D40999" w:rsidRDefault="000D1E33" w:rsidP="00564488">
      <w:pPr>
        <w:pStyle w:val="ListParagraph"/>
        <w:numPr>
          <w:ilvl w:val="0"/>
          <w:numId w:val="4"/>
        </w:numPr>
      </w:pPr>
      <w:r>
        <w:lastRenderedPageBreak/>
        <w:t>Make a plan: a</w:t>
      </w:r>
      <w:r w:rsidR="00D40999">
        <w:t>t the beginning of the day or the night before mak</w:t>
      </w:r>
      <w:r w:rsidR="007216C9">
        <w:t>ing</w:t>
      </w:r>
      <w:r w:rsidR="00D40999">
        <w:t xml:space="preserve"> a plan that includes 2-3 healthy meals, and healthy snacks should </w:t>
      </w:r>
      <w:r w:rsidR="007216C9">
        <w:t>you find yourself hungry. Make sure you also p</w:t>
      </w:r>
      <w:r w:rsidR="00D40999">
        <w:t>lan</w:t>
      </w:r>
      <w:r w:rsidR="007216C9">
        <w:t xml:space="preserve"> </w:t>
      </w:r>
      <w:r w:rsidR="00D40999">
        <w:t>to do some physical activity every day. Adjust your plan if you need to. Soon you’ll have a fit lifestyle plan to keep yourself healthy and in good physical shape.</w:t>
      </w:r>
    </w:p>
    <w:p w:rsidR="00D40999" w:rsidRDefault="00564488" w:rsidP="000D1E33">
      <w:r>
        <w:t xml:space="preserve">Stay </w:t>
      </w:r>
      <w:r w:rsidR="00DB3875">
        <w:t>safe</w:t>
      </w:r>
      <w:r>
        <w:sym w:font="Wingdings" w:char="F04A"/>
      </w:r>
      <w:r>
        <w:t>.</w:t>
      </w:r>
    </w:p>
    <w:p w:rsidR="00D40999" w:rsidRPr="000E3A15" w:rsidRDefault="00564488" w:rsidP="002E24B0"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107457</wp:posOffset>
                </wp:positionH>
                <wp:positionV relativeFrom="paragraph">
                  <wp:posOffset>94018</wp:posOffset>
                </wp:positionV>
                <wp:extent cx="4148919" cy="641445"/>
                <wp:effectExtent l="19050" t="19050" r="23495" b="2540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48919" cy="64144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28575">
                          <a:solidFill>
                            <a:schemeClr val="accent5">
                              <a:lumMod val="60000"/>
                              <a:lumOff val="40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64488" w:rsidRDefault="00564488" w:rsidP="00564488">
                            <w:pPr>
                              <w:spacing w:line="360" w:lineRule="auto"/>
                              <w:jc w:val="center"/>
                              <w:rPr>
                                <w:b/>
                                <w:i/>
                              </w:rPr>
                            </w:pPr>
                            <w:r>
                              <w:rPr>
                                <w:b/>
                                <w:i/>
                              </w:rPr>
                              <w:t>Remember:</w:t>
                            </w:r>
                          </w:p>
                          <w:p w:rsidR="00564488" w:rsidRPr="0077438C" w:rsidRDefault="00564488" w:rsidP="00564488">
                            <w:pPr>
                              <w:spacing w:line="360" w:lineRule="auto"/>
                              <w:jc w:val="center"/>
                              <w:rPr>
                                <w:b/>
                                <w:i/>
                              </w:rPr>
                            </w:pPr>
                            <w:r>
                              <w:rPr>
                                <w:b/>
                                <w:i/>
                              </w:rPr>
                              <w:t xml:space="preserve">Eat enough, </w:t>
                            </w:r>
                            <w:r w:rsidRPr="0077438C">
                              <w:rPr>
                                <w:b/>
                                <w:i/>
                              </w:rPr>
                              <w:t>eat healthy, and drink plenty of fluids.</w:t>
                            </w:r>
                          </w:p>
                          <w:p w:rsidR="00564488" w:rsidRDefault="00564488" w:rsidP="0056448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8.45pt;margin-top:7.4pt;width:326.7pt;height:50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" fillcolor="#c5e0b3 [1305]" strokecolor="#8eaadb [1944]" strokeweight="2.25pt">
                <v:textbox>
                  <w:txbxContent>
                    <w:p w:rsidR="00564488" w:rsidRDefault="00564488" w:rsidP="00564488">
                      <w:pPr>
                        <w:spacing w:line="360" w:lineRule="auto"/>
                        <w:jc w:val="center"/>
                        <w:rPr>
                          <w:b/>
                          <w:i/>
                        </w:rPr>
                      </w:pPr>
                      <w:r>
                        <w:rPr>
                          <w:b/>
                          <w:i/>
                        </w:rPr>
                        <w:t>Remember:</w:t>
                      </w:r>
                    </w:p>
                    <w:p w:rsidR="00564488" w:rsidRPr="0077438C" w:rsidRDefault="00564488" w:rsidP="00564488">
                      <w:pPr>
                        <w:spacing w:line="360" w:lineRule="auto"/>
                        <w:jc w:val="center"/>
                        <w:rPr>
                          <w:b/>
                          <w:i/>
                        </w:rPr>
                      </w:pPr>
                      <w:r>
                        <w:rPr>
                          <w:b/>
                          <w:i/>
                        </w:rPr>
                        <w:t xml:space="preserve">Eat enough, </w:t>
                      </w:r>
                      <w:r w:rsidRPr="0077438C">
                        <w:rPr>
                          <w:b/>
                          <w:i/>
                        </w:rPr>
                        <w:t>eat healthy, and drink plenty of fluids.</w:t>
                      </w:r>
                    </w:p>
                    <w:p w:rsidR="00564488" w:rsidRDefault="00564488" w:rsidP="00564488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CA"/>
        </w:rPr>
        <w:drawing>
          <wp:anchor distT="0" distB="0" distL="114300" distR="114300" simplePos="0" relativeHeight="251661312" behindDoc="1" locked="0" layoutInCell="1" allowOverlap="1" wp14:anchorId="5ADDEFB8" wp14:editId="0F4243E2">
            <wp:simplePos x="0" y="0"/>
            <wp:positionH relativeFrom="margin">
              <wp:posOffset>4283710</wp:posOffset>
            </wp:positionH>
            <wp:positionV relativeFrom="paragraph">
              <wp:posOffset>93980</wp:posOffset>
            </wp:positionV>
            <wp:extent cx="1473835" cy="537845"/>
            <wp:effectExtent l="0" t="0" r="0" b="0"/>
            <wp:wrapTight wrapText="bothSides">
              <wp:wrapPolygon edited="0">
                <wp:start x="0" y="0"/>
                <wp:lineTo x="0" y="20656"/>
                <wp:lineTo x="21218" y="20656"/>
                <wp:lineTo x="21218" y="0"/>
                <wp:lineTo x="0" y="0"/>
              </wp:wrapPolygon>
            </wp:wrapTight>
            <wp:docPr id="7" name="Picture 3" descr="CMHA-HealthCentre-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3" descr="CMHA-HealthCentre-Logo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3835" cy="537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E660C" w:rsidRPr="000E3A15" w:rsidRDefault="002E660C" w:rsidP="002E660C">
      <w:pPr>
        <w:rPr>
          <w:sz w:val="28"/>
        </w:rPr>
      </w:pPr>
    </w:p>
    <w:p w:rsidR="00D66190" w:rsidRPr="00B41382" w:rsidRDefault="00D66190" w:rsidP="00B41382">
      <w:pPr>
        <w:ind w:firstLine="0"/>
      </w:pPr>
    </w:p>
    <w:p w:rsidR="00F91CD2" w:rsidRPr="00F91CD2" w:rsidRDefault="00564488" w:rsidP="00F91CD2">
      <w:pPr>
        <w:ind w:firstLine="0"/>
      </w:pP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3765275</wp:posOffset>
                </wp:positionH>
                <wp:positionV relativeFrom="paragraph">
                  <wp:posOffset>1357886</wp:posOffset>
                </wp:positionV>
                <wp:extent cx="2756848" cy="559558"/>
                <wp:effectExtent l="0" t="0" r="24765" b="1206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6848" cy="55955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64488" w:rsidRDefault="0056448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4" o:spid="_x0000_s1027" type="#_x0000_t202" style="position:absolute;margin-left:296.5pt;margin-top:106.9pt;width:217.05pt;height:44.0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" fillcolor="white [3201]" strokeweight=".5pt">
                <v:textbox>
                  <w:txbxContent>
                    <w:p w:rsidR="00564488" w:rsidRDefault="00564488"/>
                  </w:txbxContent>
                </v:textbox>
              </v:shape>
            </w:pict>
          </mc:Fallback>
        </mc:AlternateContent>
      </w:r>
    </w:p>
    <w:sectPr w:rsidR="00F91CD2" w:rsidRPr="00F91CD2" w:rsidSect="000D1E33">
      <w:footerReference w:type="default" r:id="rId16"/>
      <w:pgSz w:w="12240" w:h="15840"/>
      <w:pgMar w:top="1021" w:right="1077" w:bottom="1021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490D" w:rsidRDefault="0074490D" w:rsidP="009015F0">
      <w:pPr>
        <w:spacing w:line="240" w:lineRule="auto"/>
      </w:pPr>
      <w:r>
        <w:separator/>
      </w:r>
    </w:p>
  </w:endnote>
  <w:endnote w:type="continuationSeparator" w:id="0">
    <w:p w:rsidR="0074490D" w:rsidRDefault="0074490D" w:rsidP="009015F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87" w:rightFromText="187" w:vertAnchor="page" w:horzAnchor="margin" w:tblpXSpec="center" w:tblpYSpec="bottom"/>
      <w:tblW w:w="5000" w:type="pct"/>
      <w:tblLayout w:type="fixed"/>
      <w:tblLook w:val="04A0" w:firstRow="1" w:lastRow="0" w:firstColumn="1" w:lastColumn="0" w:noHBand="0" w:noVBand="1"/>
    </w:tblPr>
    <w:tblGrid>
      <w:gridCol w:w="8069"/>
      <w:gridCol w:w="2017"/>
    </w:tblGrid>
    <w:sdt>
      <w:sdtPr>
        <w:rPr>
          <w:rFonts w:asciiTheme="majorHAnsi" w:eastAsiaTheme="majorEastAsia" w:hAnsiTheme="majorHAnsi" w:cstheme="majorBidi"/>
          <w:sz w:val="20"/>
          <w:szCs w:val="20"/>
        </w:rPr>
        <w:id w:val="1030226598"/>
        <w:docPartObj>
          <w:docPartGallery w:val="Page Numbers (Bottom of Page)"/>
          <w:docPartUnique/>
        </w:docPartObj>
      </w:sdtPr>
      <w:sdtEndPr>
        <w:rPr>
          <w:rFonts w:ascii="Times New Roman" w:eastAsiaTheme="minorHAnsi" w:hAnsi="Times New Roman" w:cs="Times New Roman"/>
          <w:noProof/>
          <w:sz w:val="24"/>
          <w:szCs w:val="24"/>
        </w:rPr>
      </w:sdtEndPr>
      <w:sdtContent>
        <w:tr w:rsidR="009015F0">
          <w:trPr>
            <w:trHeight w:val="727"/>
          </w:trPr>
          <w:tc>
            <w:tcPr>
              <w:tcW w:w="4000" w:type="pct"/>
              <w:tcBorders>
                <w:right w:val="triple" w:sz="4" w:space="0" w:color="5B9BD5" w:themeColor="accent1"/>
              </w:tcBorders>
            </w:tcPr>
            <w:p w:rsidR="009015F0" w:rsidRDefault="009015F0">
              <w:pPr>
                <w:tabs>
                  <w:tab w:val="left" w:pos="620"/>
                  <w:tab w:val="center" w:pos="4320"/>
                </w:tabs>
                <w:jc w:val="right"/>
                <w:rPr>
                  <w:rFonts w:asciiTheme="majorHAnsi" w:eastAsiaTheme="majorEastAsia" w:hAnsiTheme="majorHAnsi" w:cstheme="majorBidi"/>
                  <w:sz w:val="20"/>
                  <w:szCs w:val="20"/>
                </w:rPr>
              </w:pPr>
              <w:r w:rsidRPr="009015F0">
                <w:rPr>
                  <w:rFonts w:asciiTheme="majorHAnsi" w:eastAsiaTheme="majorEastAsia" w:hAnsiTheme="majorHAnsi" w:cstheme="majorBidi"/>
                  <w:sz w:val="20"/>
                  <w:szCs w:val="20"/>
                </w:rPr>
                <w:t>CMHA Health Centre – Dietitian’s recommendations</w:t>
              </w:r>
            </w:p>
          </w:tc>
          <w:tc>
            <w:tcPr>
              <w:tcW w:w="1000" w:type="pct"/>
              <w:tcBorders>
                <w:left w:val="triple" w:sz="4" w:space="0" w:color="5B9BD5" w:themeColor="accent1"/>
              </w:tcBorders>
            </w:tcPr>
            <w:p w:rsidR="009015F0" w:rsidRDefault="009015F0">
              <w:pPr>
                <w:tabs>
                  <w:tab w:val="left" w:pos="1490"/>
                </w:tabs>
                <w:rPr>
                  <w:rFonts w:asciiTheme="majorHAnsi" w:eastAsiaTheme="majorEastAsia" w:hAnsiTheme="majorHAnsi" w:cstheme="majorBidi"/>
                  <w:sz w:val="28"/>
                  <w:szCs w:val="28"/>
                </w:rPr>
              </w:pPr>
              <w:r>
                <w:fldChar w:fldCharType="begin"/>
              </w:r>
              <w:r>
                <w:instrText xml:space="preserve"> PAGE    \* MERGEFORMAT </w:instrText>
              </w:r>
              <w:r>
                <w:fldChar w:fldCharType="separate"/>
              </w:r>
              <w:r w:rsidR="00C16903">
                <w:rPr>
                  <w:noProof/>
                </w:rPr>
                <w:t>1</w:t>
              </w:r>
              <w:r>
                <w:rPr>
                  <w:noProof/>
                </w:rPr>
                <w:fldChar w:fldCharType="end"/>
              </w:r>
            </w:p>
          </w:tc>
        </w:tr>
      </w:sdtContent>
    </w:sdt>
  </w:tbl>
  <w:p w:rsidR="009015F0" w:rsidRDefault="009015F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490D" w:rsidRDefault="0074490D" w:rsidP="009015F0">
      <w:pPr>
        <w:spacing w:line="240" w:lineRule="auto"/>
      </w:pPr>
      <w:r>
        <w:separator/>
      </w:r>
    </w:p>
  </w:footnote>
  <w:footnote w:type="continuationSeparator" w:id="0">
    <w:p w:rsidR="0074490D" w:rsidRDefault="0074490D" w:rsidP="009015F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18452C"/>
    <w:multiLevelType w:val="hybridMultilevel"/>
    <w:tmpl w:val="D286F4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945915"/>
    <w:multiLevelType w:val="hybridMultilevel"/>
    <w:tmpl w:val="6486D5DC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3496488"/>
    <w:multiLevelType w:val="hybridMultilevel"/>
    <w:tmpl w:val="58564F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78077D"/>
    <w:multiLevelType w:val="hybridMultilevel"/>
    <w:tmpl w:val="FD80D8D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hideSpellingErrors/>
  <w:hideGrammaticalErrors/>
  <w:revisionView w:inkAnnotation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LAwMTc2NTM3MjVT0lEKTi0uzszPAykwqgUAlWoviCwAAAA="/>
  </w:docVars>
  <w:rsids>
    <w:rsidRoot w:val="00F91CD2"/>
    <w:rsid w:val="00003E79"/>
    <w:rsid w:val="000D1E33"/>
    <w:rsid w:val="000E3A15"/>
    <w:rsid w:val="00226FAC"/>
    <w:rsid w:val="002E24B0"/>
    <w:rsid w:val="002E660C"/>
    <w:rsid w:val="00476738"/>
    <w:rsid w:val="00564488"/>
    <w:rsid w:val="0063656C"/>
    <w:rsid w:val="006A06D9"/>
    <w:rsid w:val="007216C9"/>
    <w:rsid w:val="00732BF9"/>
    <w:rsid w:val="0074490D"/>
    <w:rsid w:val="007679D3"/>
    <w:rsid w:val="00881AC2"/>
    <w:rsid w:val="00891D1C"/>
    <w:rsid w:val="009015F0"/>
    <w:rsid w:val="00B139EF"/>
    <w:rsid w:val="00B41382"/>
    <w:rsid w:val="00B92A6B"/>
    <w:rsid w:val="00C16903"/>
    <w:rsid w:val="00C56129"/>
    <w:rsid w:val="00C761CC"/>
    <w:rsid w:val="00CE3081"/>
    <w:rsid w:val="00CE4A26"/>
    <w:rsid w:val="00D40999"/>
    <w:rsid w:val="00D66190"/>
    <w:rsid w:val="00DB3875"/>
    <w:rsid w:val="00EB6676"/>
    <w:rsid w:val="00F74D9E"/>
    <w:rsid w:val="00F80A44"/>
    <w:rsid w:val="00F85A2A"/>
    <w:rsid w:val="00F91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FBE79F4-C25D-4589-A8FE-85DF96F4B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CA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65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619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015F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15F0"/>
  </w:style>
  <w:style w:type="paragraph" w:styleId="Footer">
    <w:name w:val="footer"/>
    <w:basedOn w:val="Normal"/>
    <w:link w:val="FooterChar"/>
    <w:uiPriority w:val="99"/>
    <w:unhideWhenUsed/>
    <w:qFormat/>
    <w:rsid w:val="009015F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15F0"/>
  </w:style>
  <w:style w:type="paragraph" w:styleId="Caption">
    <w:name w:val="caption"/>
    <w:basedOn w:val="Normal"/>
    <w:next w:val="Normal"/>
    <w:uiPriority w:val="35"/>
    <w:unhideWhenUsed/>
    <w:qFormat/>
    <w:rsid w:val="000D1E3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link w:val="NoSpacingChar"/>
    <w:uiPriority w:val="1"/>
    <w:qFormat/>
    <w:rsid w:val="00564488"/>
    <w:pPr>
      <w:spacing w:line="240" w:lineRule="auto"/>
      <w:ind w:firstLine="0"/>
    </w:pPr>
    <w:rPr>
      <w:rFonts w:asciiTheme="minorHAnsi" w:eastAsiaTheme="minorEastAsia" w:hAnsiTheme="minorHAnsi" w:cstheme="minorBidi"/>
      <w:sz w:val="22"/>
      <w:szCs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64488"/>
    <w:rPr>
      <w:rFonts w:asciiTheme="minorHAnsi" w:eastAsiaTheme="minorEastAsia" w:hAnsiTheme="minorHAnsi" w:cstheme="minorBidi"/>
      <w:sz w:val="22"/>
      <w:szCs w:val="2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2A6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2A6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707</Words>
  <Characters>403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ha health Centre</vt:lpstr>
    </vt:vector>
  </TitlesOfParts>
  <Company>CMHAWECB</Company>
  <LinksUpToDate>false</LinksUpToDate>
  <CharactersWithSpaces>47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ha health Centre</dc:title>
  <dc:subject/>
  <dc:creator>dietitian’s recommendations</dc:creator>
  <cp:keywords/>
  <dc:description/>
  <cp:lastModifiedBy>Samson, Shayna</cp:lastModifiedBy>
  <cp:revision>2</cp:revision>
  <cp:lastPrinted>2020-06-01T21:10:00Z</cp:lastPrinted>
  <dcterms:created xsi:type="dcterms:W3CDTF">2020-06-22T12:50:00Z</dcterms:created>
  <dcterms:modified xsi:type="dcterms:W3CDTF">2020-06-22T12:50:00Z</dcterms:modified>
</cp:coreProperties>
</file>